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BD719" w14:textId="77777777" w:rsid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6A37B27F" w14:textId="77777777" w:rsid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75C798DC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--------------------------------------------------------------------------------------------------------------------------------</w:t>
      </w:r>
    </w:p>
    <w:p w14:paraId="05403141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530AD">
        <w:rPr>
          <w:rFonts w:ascii="Times New Roman" w:eastAsia="Times New Roman" w:hAnsi="Times New Roman" w:cs="Times New Roman"/>
          <w:b/>
          <w:sz w:val="28"/>
          <w:szCs w:val="28"/>
        </w:rPr>
        <w:t>Georgia Aquaculture Association Membership Application</w:t>
      </w:r>
    </w:p>
    <w:p w14:paraId="0AAE2B83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(Note that each membership include one annual meeting registration)</w:t>
      </w:r>
    </w:p>
    <w:p w14:paraId="56C7EA19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4E6CB30C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NAME ______________________________________________________________________________</w:t>
      </w:r>
    </w:p>
    <w:p w14:paraId="3B1DB7C4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7E1F9CF6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ADDRESS ___________________________________________________________________________</w:t>
      </w:r>
    </w:p>
    <w:p w14:paraId="1DD58381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2322A257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PHONE _______________________ E-MAIL ______________________________________________</w:t>
      </w:r>
    </w:p>
    <w:p w14:paraId="02BA991C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4B906ECF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Choose</w:t>
      </w:r>
      <w:r w:rsidR="00031E8B">
        <w:rPr>
          <w:rFonts w:ascii="Times New Roman" w:eastAsia="Times New Roman" w:hAnsi="Times New Roman" w:cs="Times New Roman"/>
          <w:sz w:val="24"/>
          <w:szCs w:val="20"/>
        </w:rPr>
        <w:t xml:space="preserve"> a Membership Categ</w:t>
      </w:r>
      <w:r w:rsidRPr="00F530AD">
        <w:rPr>
          <w:rFonts w:ascii="Times New Roman" w:eastAsia="Times New Roman" w:hAnsi="Times New Roman" w:cs="Times New Roman"/>
          <w:sz w:val="24"/>
          <w:szCs w:val="20"/>
        </w:rPr>
        <w:t>ory:</w:t>
      </w:r>
    </w:p>
    <w:p w14:paraId="7EF7D869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0536237E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 xml:space="preserve">(  ) Active: For individuals with voting privileges. </w:t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  <w:t xml:space="preserve">     </w:t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  <w:t>$ 24.00 per year</w:t>
      </w:r>
    </w:p>
    <w:p w14:paraId="08FC4941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51930A18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 xml:space="preserve">(  ) Sustaining:  For producers, processors, vendors with voting privileges. </w:t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  <w:t xml:space="preserve"> 100.00</w:t>
      </w:r>
    </w:p>
    <w:p w14:paraId="10F71F80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738030BD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(  ) Associate:  For interested parties without voting privileges.</w:t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  <w:t xml:space="preserve">   15.00</w:t>
      </w:r>
    </w:p>
    <w:p w14:paraId="17DAA831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3A731813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(  )  Student:  Individual in college or technical school without voting.</w:t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  <w:t xml:space="preserve">   </w:t>
      </w:r>
      <w:r w:rsidR="00031E8B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Pr="00F530AD">
        <w:rPr>
          <w:rFonts w:ascii="Times New Roman" w:eastAsia="Times New Roman" w:hAnsi="Times New Roman" w:cs="Times New Roman"/>
          <w:sz w:val="24"/>
          <w:szCs w:val="20"/>
        </w:rPr>
        <w:t xml:space="preserve"> 5.00</w:t>
      </w:r>
    </w:p>
    <w:p w14:paraId="6C6F5430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05FD93A0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(  )  Nonmember meeting registration- spouse or guest</w:t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  <w:t xml:space="preserve">   10.00</w:t>
      </w:r>
    </w:p>
    <w:p w14:paraId="6C152109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01A15427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Date Paid ________________</w:t>
      </w:r>
      <w:r w:rsidRPr="00F530AD">
        <w:rPr>
          <w:rFonts w:ascii="Times New Roman" w:eastAsia="Times New Roman" w:hAnsi="Times New Roman" w:cs="Times New Roman"/>
          <w:sz w:val="24"/>
          <w:szCs w:val="20"/>
        </w:rPr>
        <w:tab/>
        <w:t>Total Amount    ___________________________</w:t>
      </w:r>
    </w:p>
    <w:p w14:paraId="252615A4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>Checks to Georgia Aquaculture Association</w:t>
      </w:r>
    </w:p>
    <w:p w14:paraId="4118F445" w14:textId="77777777" w:rsidR="00F530AD" w:rsidRPr="00F530AD" w:rsidRDefault="00F530AD" w:rsidP="00F530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755FC92D" w14:textId="07EB5FFF" w:rsidR="009722E1" w:rsidRDefault="00F530AD" w:rsidP="00F530AD">
      <w:pPr>
        <w:spacing w:after="0" w:line="240" w:lineRule="auto"/>
      </w:pPr>
      <w:r w:rsidRPr="00F530AD">
        <w:rPr>
          <w:rFonts w:ascii="Times New Roman" w:eastAsia="Times New Roman" w:hAnsi="Times New Roman" w:cs="Times New Roman"/>
          <w:sz w:val="24"/>
          <w:szCs w:val="20"/>
        </w:rPr>
        <w:t xml:space="preserve">Please return to </w:t>
      </w:r>
      <w:r w:rsidR="00337A4A">
        <w:rPr>
          <w:rFonts w:ascii="Times New Roman" w:eastAsia="Times New Roman" w:hAnsi="Times New Roman" w:cs="Times New Roman"/>
          <w:sz w:val="24"/>
          <w:szCs w:val="20"/>
        </w:rPr>
        <w:t>gaaquaculture@gmail.com</w:t>
      </w:r>
      <w:bookmarkStart w:id="0" w:name="_GoBack"/>
      <w:bookmarkEnd w:id="0"/>
    </w:p>
    <w:sectPr w:rsidR="009722E1" w:rsidSect="00A17727">
      <w:pgSz w:w="12240" w:h="15840" w:code="1"/>
      <w:pgMar w:top="1000" w:right="1000" w:bottom="1000" w:left="10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MTU3sDSyMDW1sLBU0lEKTi0uzszPAykwqgUAr4tmOSwAAAA="/>
  </w:docVars>
  <w:rsids>
    <w:rsidRoot w:val="00F530AD"/>
    <w:rsid w:val="00031E8B"/>
    <w:rsid w:val="00337A4A"/>
    <w:rsid w:val="006B1BDA"/>
    <w:rsid w:val="009722E1"/>
    <w:rsid w:val="00F53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FB314"/>
  <w15:chartTrackingRefBased/>
  <w15:docId w15:val="{6C4B9853-ED06-42F0-BF58-8E68D17E6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0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Burtle</dc:creator>
  <cp:keywords/>
  <dc:description/>
  <cp:lastModifiedBy>Gregory Trusso</cp:lastModifiedBy>
  <cp:revision>3</cp:revision>
  <dcterms:created xsi:type="dcterms:W3CDTF">2018-08-29T20:23:00Z</dcterms:created>
  <dcterms:modified xsi:type="dcterms:W3CDTF">2018-08-29T20:24:00Z</dcterms:modified>
</cp:coreProperties>
</file>